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7751F8">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7751F8">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7751F8">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7751F8">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7751F8">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7751F8">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7751F8">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7751F8">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224314" w:rsidRDefault="00224314" w:rsidP="00224314">
      <w:pPr>
        <w:rPr>
          <w:lang w:val="en-GB" w:eastAsia="en-GB"/>
        </w:rPr>
      </w:pPr>
      <w:r>
        <w:rPr>
          <w:lang w:val="en-GB" w:eastAsia="en-GB"/>
        </w:rPr>
        <w:t>Faults and failures:</w:t>
      </w:r>
    </w:p>
    <w:p w:rsidR="00224314" w:rsidRDefault="00224314" w:rsidP="00224314">
      <w:pPr>
        <w:rPr>
          <w:lang w:val="en-GB" w:eastAsia="en-GB"/>
        </w:rPr>
      </w:pPr>
      <w:r>
        <w:rPr>
          <w:lang w:val="en-GB" w:eastAsia="en-GB"/>
        </w:rPr>
        <w:t>In UpdateVideos.java there was a runtime exception. The code was fail</w:t>
      </w:r>
      <w:r w:rsidR="002010FF">
        <w:rPr>
          <w:lang w:val="en-GB" w:eastAsia="en-GB"/>
        </w:rPr>
        <w:t>ed</w:t>
      </w:r>
      <w:r>
        <w:rPr>
          <w:lang w:val="en-GB" w:eastAsia="en-GB"/>
        </w:rPr>
        <w:t>, when user input a random sting which is not actually an integer in “track rating” field. Now I fix</w:t>
      </w:r>
      <w:r w:rsidR="00A8504C">
        <w:rPr>
          <w:lang w:val="en-GB" w:eastAsia="en-GB"/>
        </w:rPr>
        <w:t>ed</w:t>
      </w:r>
      <w:bookmarkStart w:id="5" w:name="_GoBack"/>
      <w:bookmarkEnd w:id="5"/>
      <w:r>
        <w:rPr>
          <w:lang w:val="en-GB" w:eastAsia="en-GB"/>
        </w:rPr>
        <w:t xml:space="preserve"> that portion of code and now it works correctly. </w:t>
      </w:r>
    </w:p>
    <w:p w:rsidR="00C34EB7" w:rsidRPr="00527A7F" w:rsidRDefault="00C34EB7">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6" w:name="_Toc476222532"/>
      <w:r>
        <w:lastRenderedPageBreak/>
        <w:t>Conclusions, further development and reflection</w:t>
      </w:r>
      <w:bookmarkEnd w:id="6"/>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7" w:name="_Toc476222533"/>
      <w:r>
        <w:t>Fu</w:t>
      </w:r>
      <w:r w:rsidR="002A200D">
        <w:t>ture innovations</w:t>
      </w:r>
      <w:bookmarkEnd w:id="7"/>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8" w:name="_Toc476222534"/>
      <w:r>
        <w:lastRenderedPageBreak/>
        <w:t>Reflection</w:t>
      </w:r>
      <w:bookmarkEnd w:id="8"/>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I have learned how to cod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ackag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and import event to make use of events such as actionPerformed 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x.swing.*;</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Extending Jfram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lementing ActionListener interfac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ublic class CheckVideos extends JFrame implements ActionListener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TextField trackNo = new JTextField(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extArea information = new TextArea(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list = new JButton("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check = new JButton("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CheckVideos()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Layout(new Border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jfram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Bounds(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jfram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Title("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jfram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DefaultCloseOperation(JFrame.DISPOSE_ON_CLO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Jpanel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top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new JLabel("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trackNo);</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list.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heck.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textarea</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middle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middle.add(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can not resize the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Resizable(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jfram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Visible(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void actionPerformed(ActionEvent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lisAll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e.getSource()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trackNo textfiel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trackNo.getTex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VideoData class using getName(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VideoData.getName(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Name(Key) class in VideoData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textfield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ame + " - " + VideoData.getDirector(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VideoData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stars(VideoData.getRating(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Play count: " + VideoData.getPlayCoun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ivate String stars(int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or (int i = 0; i &lt; rating; ++i)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return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r>
              <w:t>asad</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Tom and Jerry - Fred Quimby</w:t>
            </w:r>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Tom and Jerry - Fred Quimby</w:t>
            </w:r>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51F8" w:rsidRDefault="007751F8" w:rsidP="00DB5B50">
      <w:pPr>
        <w:spacing w:after="0" w:line="240" w:lineRule="auto"/>
      </w:pPr>
      <w:r>
        <w:separator/>
      </w:r>
    </w:p>
  </w:endnote>
  <w:endnote w:type="continuationSeparator" w:id="0">
    <w:p w:rsidR="007751F8" w:rsidRDefault="007751F8"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A8504C">
              <w:rPr>
                <w:b/>
                <w:bCs/>
                <w:noProof/>
              </w:rPr>
              <w:t>1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8504C">
              <w:rPr>
                <w:b/>
                <w:bCs/>
                <w:noProof/>
              </w:rPr>
              <w:t>14</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A8504C">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8504C">
              <w:rPr>
                <w:b/>
                <w:bCs/>
                <w:noProof/>
              </w:rPr>
              <w:t>14</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51F8" w:rsidRDefault="007751F8" w:rsidP="00DB5B50">
      <w:pPr>
        <w:spacing w:after="0" w:line="240" w:lineRule="auto"/>
      </w:pPr>
      <w:r>
        <w:separator/>
      </w:r>
    </w:p>
  </w:footnote>
  <w:footnote w:type="continuationSeparator" w:id="0">
    <w:p w:rsidR="007751F8" w:rsidRDefault="007751F8"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755E6"/>
    <w:rsid w:val="000839C3"/>
    <w:rsid w:val="000A2415"/>
    <w:rsid w:val="000D4A22"/>
    <w:rsid w:val="000D50AC"/>
    <w:rsid w:val="00131452"/>
    <w:rsid w:val="00147984"/>
    <w:rsid w:val="00147D40"/>
    <w:rsid w:val="00155F38"/>
    <w:rsid w:val="00162190"/>
    <w:rsid w:val="001B741B"/>
    <w:rsid w:val="001D4A38"/>
    <w:rsid w:val="002010FF"/>
    <w:rsid w:val="002202E4"/>
    <w:rsid w:val="0022431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751F8"/>
    <w:rsid w:val="0078412B"/>
    <w:rsid w:val="00787C3C"/>
    <w:rsid w:val="007D35EB"/>
    <w:rsid w:val="007E3B36"/>
    <w:rsid w:val="007F7EA6"/>
    <w:rsid w:val="00860C5B"/>
    <w:rsid w:val="008B4687"/>
    <w:rsid w:val="00905679"/>
    <w:rsid w:val="009109E2"/>
    <w:rsid w:val="009210DB"/>
    <w:rsid w:val="009248DD"/>
    <w:rsid w:val="00951794"/>
    <w:rsid w:val="009743A1"/>
    <w:rsid w:val="009750D6"/>
    <w:rsid w:val="00984434"/>
    <w:rsid w:val="00996268"/>
    <w:rsid w:val="009B7A20"/>
    <w:rsid w:val="009D512D"/>
    <w:rsid w:val="00A74655"/>
    <w:rsid w:val="00A8504C"/>
    <w:rsid w:val="00AC5036"/>
    <w:rsid w:val="00B07E47"/>
    <w:rsid w:val="00B50E9A"/>
    <w:rsid w:val="00B70D0F"/>
    <w:rsid w:val="00BA1037"/>
    <w:rsid w:val="00BB3D34"/>
    <w:rsid w:val="00BE49BE"/>
    <w:rsid w:val="00BE4B99"/>
    <w:rsid w:val="00C065C9"/>
    <w:rsid w:val="00C20EDA"/>
    <w:rsid w:val="00C34EB7"/>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EC3629"/>
    <w:rsid w:val="00EF63DB"/>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390232006">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574751328">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 w:id="149861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EA6B22C2-4E61-4A98-9AC8-D96DE09CB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36</TotalTime>
  <Pages>14</Pages>
  <Words>1977</Words>
  <Characters>112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3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72</cp:revision>
  <dcterms:created xsi:type="dcterms:W3CDTF">1970-01-01T00:00:00Z</dcterms:created>
  <dcterms:modified xsi:type="dcterms:W3CDTF">2017-03-29T18:57:00Z</dcterms:modified>
</cp:coreProperties>
</file>